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katabulky"/>
        <w:tblpPr w:leftFromText="141" w:rightFromText="141" w:vertAnchor="text" w:horzAnchor="margin" w:tblpX="108" w:tblpY="68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2581"/>
        <w:gridCol w:w="6458"/>
      </w:tblGrid>
      <w:tr w:rsidR="003412EE" w:rsidRPr="00D5685B" w14:paraId="7467D706" w14:textId="77777777" w:rsidTr="00D5685B">
        <w:trPr>
          <w:trHeight w:val="274"/>
        </w:trPr>
        <w:tc>
          <w:tcPr>
            <w:tcW w:w="9039" w:type="dxa"/>
            <w:gridSpan w:val="2"/>
            <w:shd w:val="clear" w:color="auto" w:fill="E7E6E6" w:themeFill="background2"/>
          </w:tcPr>
          <w:p w14:paraId="00B32A3B" w14:textId="171EE234" w:rsidR="003412EE" w:rsidRPr="00D5685B" w:rsidRDefault="003412EE" w:rsidP="00CE7F3A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bookmarkStart w:id="0" w:name="_Hlk111737126"/>
            <w:r w:rsidRPr="00D5685B">
              <w:rPr>
                <w:rFonts w:ascii="Calibri" w:hAnsi="Calibri" w:cs="Calibri"/>
                <w:b/>
                <w:sz w:val="24"/>
                <w:szCs w:val="24"/>
              </w:rPr>
              <w:t xml:space="preserve">Příloha č. </w:t>
            </w:r>
            <w:r w:rsidR="008E5793">
              <w:rPr>
                <w:rFonts w:ascii="Calibri" w:hAnsi="Calibri" w:cs="Calibri"/>
                <w:b/>
                <w:sz w:val="24"/>
                <w:szCs w:val="24"/>
              </w:rPr>
              <w:t>5</w:t>
            </w:r>
            <w:r w:rsidRPr="00D5685B">
              <w:rPr>
                <w:rFonts w:ascii="Calibri" w:hAnsi="Calibri" w:cs="Calibri"/>
                <w:b/>
                <w:sz w:val="24"/>
                <w:szCs w:val="24"/>
              </w:rPr>
              <w:t xml:space="preserve">: </w:t>
            </w:r>
            <w:r w:rsidR="00DF339D" w:rsidRPr="00D5685B">
              <w:rPr>
                <w:rFonts w:ascii="Calibri" w:hAnsi="Calibri" w:cs="Calibri"/>
                <w:b/>
                <w:sz w:val="24"/>
                <w:szCs w:val="24"/>
              </w:rPr>
              <w:t>Č</w:t>
            </w:r>
            <w:r w:rsidRPr="00D5685B">
              <w:rPr>
                <w:rFonts w:ascii="Calibri" w:hAnsi="Calibri" w:cs="Calibri"/>
                <w:b/>
                <w:sz w:val="24"/>
                <w:szCs w:val="24"/>
              </w:rPr>
              <w:t xml:space="preserve">estné prohlášení </w:t>
            </w:r>
            <w:bookmarkEnd w:id="0"/>
            <w:r w:rsidR="00D5685B" w:rsidRPr="00D5685B">
              <w:rPr>
                <w:rFonts w:ascii="Calibri" w:hAnsi="Calibri" w:cs="Calibri"/>
                <w:b/>
                <w:sz w:val="24"/>
                <w:szCs w:val="24"/>
              </w:rPr>
              <w:t>k základní způsobilosti</w:t>
            </w:r>
          </w:p>
        </w:tc>
      </w:tr>
      <w:tr w:rsidR="003412EE" w:rsidRPr="00D5685B" w14:paraId="43511B7B" w14:textId="77777777" w:rsidTr="00CE7F3A">
        <w:tblPrEx>
          <w:shd w:val="clear" w:color="auto" w:fill="auto"/>
        </w:tblPrEx>
        <w:trPr>
          <w:trHeight w:val="842"/>
        </w:trPr>
        <w:tc>
          <w:tcPr>
            <w:tcW w:w="2581" w:type="dxa"/>
            <w:vAlign w:val="center"/>
          </w:tcPr>
          <w:p w14:paraId="4EB0E6DC" w14:textId="51EC2598" w:rsidR="003412EE" w:rsidRPr="00D5685B" w:rsidRDefault="003412EE" w:rsidP="00CE7F3A">
            <w:pPr>
              <w:rPr>
                <w:rFonts w:ascii="Calibri" w:hAnsi="Calibri" w:cs="Calibri"/>
                <w:b/>
              </w:rPr>
            </w:pPr>
            <w:r w:rsidRPr="00D5685B">
              <w:rPr>
                <w:rFonts w:ascii="Calibri" w:hAnsi="Calibri" w:cs="Calibri"/>
                <w:b/>
              </w:rPr>
              <w:t xml:space="preserve">název </w:t>
            </w:r>
            <w:r w:rsidR="00C84CF9" w:rsidRPr="00D5685B">
              <w:rPr>
                <w:rFonts w:ascii="Calibri" w:hAnsi="Calibri" w:cs="Calibri"/>
                <w:b/>
              </w:rPr>
              <w:t>veřejné zakázky</w:t>
            </w:r>
          </w:p>
        </w:tc>
        <w:tc>
          <w:tcPr>
            <w:tcW w:w="6458" w:type="dxa"/>
            <w:vAlign w:val="center"/>
          </w:tcPr>
          <w:p w14:paraId="739557AA" w14:textId="0994D11E" w:rsidR="003412EE" w:rsidRPr="00D5685B" w:rsidRDefault="0046104B" w:rsidP="00CE7F3A">
            <w:pPr>
              <w:jc w:val="center"/>
              <w:rPr>
                <w:rFonts w:ascii="Calibri" w:hAnsi="Calibri" w:cs="Calibri"/>
                <w:b/>
                <w:iCs/>
                <w:color w:val="FF0000"/>
                <w:sz w:val="32"/>
                <w:szCs w:val="32"/>
              </w:rPr>
            </w:pPr>
            <w:r w:rsidRPr="00D5685B">
              <w:rPr>
                <w:rFonts w:ascii="Calibri" w:hAnsi="Calibri" w:cs="Calibri"/>
                <w:b/>
                <w:iCs/>
                <w:color w:val="2E74B5" w:themeColor="accent1" w:themeShade="BF"/>
                <w:sz w:val="32"/>
                <w:szCs w:val="32"/>
              </w:rPr>
              <w:t xml:space="preserve">Rámcová </w:t>
            </w:r>
            <w:r w:rsidR="00BA3915">
              <w:rPr>
                <w:rFonts w:ascii="Calibri" w:hAnsi="Calibri" w:cs="Calibri"/>
                <w:b/>
                <w:iCs/>
                <w:color w:val="2E74B5" w:themeColor="accent1" w:themeShade="BF"/>
                <w:sz w:val="32"/>
                <w:szCs w:val="32"/>
              </w:rPr>
              <w:t>smlouva</w:t>
            </w:r>
            <w:r w:rsidRPr="00D5685B">
              <w:rPr>
                <w:rFonts w:ascii="Calibri" w:hAnsi="Calibri" w:cs="Calibri"/>
                <w:b/>
                <w:iCs/>
                <w:color w:val="2E74B5" w:themeColor="accent1" w:themeShade="BF"/>
                <w:sz w:val="32"/>
                <w:szCs w:val="32"/>
              </w:rPr>
              <w:t xml:space="preserve"> </w:t>
            </w:r>
            <w:r w:rsidR="00C5040F">
              <w:rPr>
                <w:rFonts w:ascii="Calibri" w:hAnsi="Calibri" w:cs="Calibri"/>
                <w:b/>
                <w:iCs/>
                <w:color w:val="2E74B5" w:themeColor="accent1" w:themeShade="BF"/>
                <w:sz w:val="32"/>
                <w:szCs w:val="32"/>
              </w:rPr>
              <w:t>na dodávky drogistického zboží a úklidových pomůcek</w:t>
            </w:r>
            <w:r w:rsidR="009F5967">
              <w:rPr>
                <w:rFonts w:ascii="Calibri" w:hAnsi="Calibri" w:cs="Calibri"/>
                <w:b/>
                <w:iCs/>
                <w:color w:val="2E74B5" w:themeColor="accent1" w:themeShade="BF"/>
                <w:sz w:val="32"/>
                <w:szCs w:val="32"/>
              </w:rPr>
              <w:t xml:space="preserve"> (2026 – 2027)</w:t>
            </w:r>
            <w:r w:rsidRPr="00D5685B">
              <w:rPr>
                <w:rFonts w:ascii="Calibri" w:hAnsi="Calibri" w:cs="Calibri"/>
                <w:b/>
                <w:iCs/>
                <w:color w:val="2E74B5" w:themeColor="accent1" w:themeShade="BF"/>
                <w:sz w:val="32"/>
                <w:szCs w:val="32"/>
              </w:rPr>
              <w:t xml:space="preserve"> </w:t>
            </w:r>
          </w:p>
        </w:tc>
      </w:tr>
      <w:tr w:rsidR="00C84CF9" w:rsidRPr="00D5685B" w14:paraId="0069083E" w14:textId="77777777" w:rsidTr="00CE7F3A">
        <w:tblPrEx>
          <w:shd w:val="clear" w:color="auto" w:fill="auto"/>
        </w:tblPrEx>
        <w:trPr>
          <w:trHeight w:val="567"/>
        </w:trPr>
        <w:tc>
          <w:tcPr>
            <w:tcW w:w="2581" w:type="dxa"/>
            <w:vAlign w:val="center"/>
          </w:tcPr>
          <w:p w14:paraId="7A855D1B" w14:textId="709FB1A1" w:rsidR="00C84CF9" w:rsidRPr="00D5685B" w:rsidRDefault="00C84CF9" w:rsidP="00CE7F3A">
            <w:pPr>
              <w:rPr>
                <w:rFonts w:ascii="Calibri" w:hAnsi="Calibri" w:cs="Calibri"/>
                <w:b/>
              </w:rPr>
            </w:pPr>
            <w:r w:rsidRPr="00D5685B">
              <w:rPr>
                <w:rFonts w:ascii="Calibri" w:hAnsi="Calibri" w:cs="Calibri"/>
                <w:b/>
              </w:rPr>
              <w:t>název dodavatele:</w:t>
            </w:r>
          </w:p>
        </w:tc>
        <w:tc>
          <w:tcPr>
            <w:tcW w:w="6458" w:type="dxa"/>
            <w:vAlign w:val="center"/>
          </w:tcPr>
          <w:p w14:paraId="6951C114" w14:textId="396E6E37" w:rsidR="00C84CF9" w:rsidRPr="00D5685B" w:rsidRDefault="00C84CF9" w:rsidP="00CE7F3A">
            <w:pPr>
              <w:jc w:val="center"/>
              <w:rPr>
                <w:rFonts w:ascii="Calibri" w:hAnsi="Calibri" w:cs="Calibri"/>
              </w:rPr>
            </w:pPr>
            <w:r w:rsidRPr="00D5685B">
              <w:rPr>
                <w:rFonts w:ascii="Calibri" w:hAnsi="Calibri" w:cs="Calibri"/>
                <w:highlight w:val="yellow"/>
              </w:rPr>
              <w:t>DOPLNÍ DODAVATEL</w:t>
            </w:r>
          </w:p>
        </w:tc>
      </w:tr>
      <w:tr w:rsidR="00C84CF9" w:rsidRPr="00D5685B" w14:paraId="4960E9D4" w14:textId="77777777" w:rsidTr="00CE7F3A">
        <w:tblPrEx>
          <w:shd w:val="clear" w:color="auto" w:fill="auto"/>
        </w:tblPrEx>
        <w:trPr>
          <w:trHeight w:val="567"/>
        </w:trPr>
        <w:tc>
          <w:tcPr>
            <w:tcW w:w="2581" w:type="dxa"/>
            <w:vAlign w:val="center"/>
          </w:tcPr>
          <w:p w14:paraId="199807F1" w14:textId="77777777" w:rsidR="00C84CF9" w:rsidRPr="00D5685B" w:rsidRDefault="00C84CF9" w:rsidP="00CE7F3A">
            <w:pPr>
              <w:rPr>
                <w:rFonts w:ascii="Calibri" w:hAnsi="Calibri" w:cs="Calibri"/>
                <w:b/>
              </w:rPr>
            </w:pPr>
            <w:r w:rsidRPr="00D5685B">
              <w:rPr>
                <w:rFonts w:ascii="Calibri" w:hAnsi="Calibri" w:cs="Calibri"/>
                <w:b/>
              </w:rPr>
              <w:t>IČ/DIČ:</w:t>
            </w:r>
          </w:p>
        </w:tc>
        <w:tc>
          <w:tcPr>
            <w:tcW w:w="6458" w:type="dxa"/>
            <w:vAlign w:val="center"/>
          </w:tcPr>
          <w:p w14:paraId="78755C40" w14:textId="77777777" w:rsidR="00C84CF9" w:rsidRPr="00D5685B" w:rsidRDefault="00C84CF9" w:rsidP="00CE7F3A">
            <w:pPr>
              <w:jc w:val="center"/>
              <w:rPr>
                <w:rFonts w:ascii="Calibri" w:hAnsi="Calibri" w:cs="Calibri"/>
                <w:color w:val="FF0000"/>
              </w:rPr>
            </w:pPr>
            <w:r w:rsidRPr="00D5685B">
              <w:rPr>
                <w:rFonts w:ascii="Calibri" w:hAnsi="Calibri" w:cs="Calibri"/>
                <w:highlight w:val="yellow"/>
              </w:rPr>
              <w:t>DOPLNÍ DODAVATEL</w:t>
            </w:r>
          </w:p>
        </w:tc>
      </w:tr>
      <w:tr w:rsidR="00C84CF9" w:rsidRPr="00D5685B" w14:paraId="5EB43169" w14:textId="77777777" w:rsidTr="00CE7F3A">
        <w:tblPrEx>
          <w:shd w:val="clear" w:color="auto" w:fill="auto"/>
        </w:tblPrEx>
        <w:trPr>
          <w:trHeight w:val="567"/>
        </w:trPr>
        <w:tc>
          <w:tcPr>
            <w:tcW w:w="2581" w:type="dxa"/>
            <w:vAlign w:val="center"/>
          </w:tcPr>
          <w:p w14:paraId="25F7371E" w14:textId="77777777" w:rsidR="00C84CF9" w:rsidRPr="00D5685B" w:rsidRDefault="00C84CF9" w:rsidP="00CE7F3A">
            <w:pPr>
              <w:rPr>
                <w:rFonts w:ascii="Calibri" w:hAnsi="Calibri" w:cs="Calibri"/>
                <w:b/>
              </w:rPr>
            </w:pPr>
            <w:r w:rsidRPr="00D5685B">
              <w:rPr>
                <w:rFonts w:ascii="Calibri" w:hAnsi="Calibri" w:cs="Calibri"/>
                <w:b/>
              </w:rPr>
              <w:t>sídlo:</w:t>
            </w:r>
          </w:p>
        </w:tc>
        <w:tc>
          <w:tcPr>
            <w:tcW w:w="6458" w:type="dxa"/>
            <w:vAlign w:val="center"/>
          </w:tcPr>
          <w:p w14:paraId="180A5038" w14:textId="77777777" w:rsidR="00C84CF9" w:rsidRPr="00D5685B" w:rsidRDefault="00C84CF9" w:rsidP="00CE7F3A">
            <w:pPr>
              <w:jc w:val="center"/>
              <w:rPr>
                <w:rFonts w:ascii="Calibri" w:hAnsi="Calibri" w:cs="Calibri"/>
                <w:color w:val="FF0000"/>
              </w:rPr>
            </w:pPr>
            <w:r w:rsidRPr="00D5685B">
              <w:rPr>
                <w:rFonts w:ascii="Calibri" w:hAnsi="Calibri" w:cs="Calibri"/>
                <w:highlight w:val="yellow"/>
              </w:rPr>
              <w:t>DOPLNÍ DODAVATEL</w:t>
            </w:r>
          </w:p>
        </w:tc>
      </w:tr>
      <w:tr w:rsidR="00C84CF9" w:rsidRPr="00D5685B" w14:paraId="3F0C2CA8" w14:textId="77777777" w:rsidTr="00CE7F3A">
        <w:tblPrEx>
          <w:shd w:val="clear" w:color="auto" w:fill="auto"/>
        </w:tblPrEx>
        <w:trPr>
          <w:trHeight w:val="567"/>
        </w:trPr>
        <w:tc>
          <w:tcPr>
            <w:tcW w:w="2581" w:type="dxa"/>
            <w:vAlign w:val="center"/>
          </w:tcPr>
          <w:p w14:paraId="41D86468" w14:textId="77777777" w:rsidR="00C84CF9" w:rsidRPr="00D5685B" w:rsidRDefault="00C84CF9" w:rsidP="00CE7F3A">
            <w:pPr>
              <w:rPr>
                <w:rFonts w:ascii="Calibri" w:hAnsi="Calibri" w:cs="Calibri"/>
                <w:b/>
              </w:rPr>
            </w:pPr>
            <w:r w:rsidRPr="00D5685B">
              <w:rPr>
                <w:rFonts w:ascii="Calibri" w:hAnsi="Calibri" w:cs="Calibri"/>
                <w:b/>
              </w:rPr>
              <w:t>osoba oprávněná jednat za dodavatele:</w:t>
            </w:r>
          </w:p>
        </w:tc>
        <w:tc>
          <w:tcPr>
            <w:tcW w:w="6458" w:type="dxa"/>
            <w:vAlign w:val="center"/>
          </w:tcPr>
          <w:p w14:paraId="2590CCC3" w14:textId="77777777" w:rsidR="00C84CF9" w:rsidRPr="00D5685B" w:rsidRDefault="00C84CF9" w:rsidP="00CE7F3A">
            <w:pPr>
              <w:jc w:val="center"/>
              <w:rPr>
                <w:rFonts w:ascii="Calibri" w:hAnsi="Calibri" w:cs="Calibri"/>
                <w:color w:val="FF0000"/>
              </w:rPr>
            </w:pPr>
            <w:r w:rsidRPr="00D5685B">
              <w:rPr>
                <w:rFonts w:ascii="Calibri" w:hAnsi="Calibri" w:cs="Calibri"/>
                <w:highlight w:val="yellow"/>
              </w:rPr>
              <w:t>DOPLNÍ DODAVATEL</w:t>
            </w:r>
          </w:p>
        </w:tc>
      </w:tr>
    </w:tbl>
    <w:p w14:paraId="747E881F" w14:textId="692BF6ED" w:rsidR="003412EE" w:rsidRPr="00D5685B" w:rsidRDefault="003412EE" w:rsidP="00724579">
      <w:pPr>
        <w:spacing w:after="0"/>
        <w:jc w:val="both"/>
        <w:rPr>
          <w:rFonts w:ascii="Calibri" w:hAnsi="Calibri" w:cs="Calibri"/>
          <w:b/>
        </w:rPr>
      </w:pPr>
    </w:p>
    <w:p w14:paraId="1F039092" w14:textId="77777777" w:rsidR="00D5685B" w:rsidRPr="00D5685B" w:rsidRDefault="00D5685B" w:rsidP="00D5685B">
      <w:pPr>
        <w:spacing w:after="0"/>
        <w:jc w:val="both"/>
        <w:rPr>
          <w:rFonts w:ascii="Calibri" w:hAnsi="Calibri" w:cs="Calibri"/>
        </w:rPr>
      </w:pPr>
      <w:r w:rsidRPr="00D5685B">
        <w:rPr>
          <w:rFonts w:ascii="Calibri" w:hAnsi="Calibri" w:cs="Calibri"/>
        </w:rPr>
        <w:t>Dodavatel vyplní tuto přílohu pouze na místech k tomu označených, v ostatních místech není oprávněn přílohu měnit. Tuto vyplněnou přílohu pak jako celek vloží společně s nabídkou, příp. doplní jednotlivými kvalifikačními doklady viz odst. 8.1. a 8.2. Výzvy.</w:t>
      </w:r>
    </w:p>
    <w:p w14:paraId="56ACC8D3" w14:textId="3DA1219E" w:rsidR="00466C39" w:rsidRPr="00D5685B" w:rsidRDefault="00466C39" w:rsidP="00724579">
      <w:pPr>
        <w:spacing w:after="0"/>
        <w:jc w:val="both"/>
        <w:rPr>
          <w:rFonts w:ascii="Calibri" w:hAnsi="Calibri" w:cs="Calibri"/>
          <w:b/>
        </w:rPr>
      </w:pPr>
    </w:p>
    <w:p w14:paraId="1598FE9D" w14:textId="77777777" w:rsidR="00EB0593" w:rsidRPr="00D5685B" w:rsidRDefault="00EB0593" w:rsidP="00CE7F3A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="Calibri" w:hAnsi="Calibri" w:cs="Calibri"/>
          <w:b/>
          <w:sz w:val="24"/>
          <w:szCs w:val="24"/>
        </w:rPr>
      </w:pPr>
      <w:r w:rsidRPr="00D5685B">
        <w:rPr>
          <w:rFonts w:ascii="Calibri" w:hAnsi="Calibri" w:cs="Calibri"/>
          <w:b/>
          <w:sz w:val="24"/>
          <w:szCs w:val="24"/>
        </w:rPr>
        <w:t>ZÁKLADNÍ ZPŮSOBILOST:</w:t>
      </w:r>
    </w:p>
    <w:p w14:paraId="464B0811" w14:textId="4A2D919B" w:rsidR="00724579" w:rsidRPr="00D5685B" w:rsidRDefault="00EB0593" w:rsidP="00007233">
      <w:pPr>
        <w:jc w:val="both"/>
        <w:rPr>
          <w:rFonts w:ascii="Calibri" w:hAnsi="Calibri" w:cs="Calibri"/>
          <w:bCs/>
        </w:rPr>
      </w:pPr>
      <w:r w:rsidRPr="00D5685B">
        <w:rPr>
          <w:rFonts w:ascii="Calibri" w:hAnsi="Calibri" w:cs="Calibri"/>
          <w:bCs/>
          <w:i/>
        </w:rPr>
        <w:t xml:space="preserve">jako </w:t>
      </w:r>
      <w:r w:rsidR="001D19BF" w:rsidRPr="00D5685B">
        <w:rPr>
          <w:rFonts w:ascii="Calibri" w:hAnsi="Calibri" w:cs="Calibri"/>
          <w:bCs/>
          <w:i/>
        </w:rPr>
        <w:t>dodavatel</w:t>
      </w:r>
      <w:r w:rsidRPr="00D5685B">
        <w:rPr>
          <w:rFonts w:ascii="Calibri" w:hAnsi="Calibri" w:cs="Calibri"/>
          <w:bCs/>
          <w:i/>
        </w:rPr>
        <w:t xml:space="preserve"> </w:t>
      </w:r>
      <w:r w:rsidR="001053DE" w:rsidRPr="00D5685B">
        <w:rPr>
          <w:rFonts w:ascii="Calibri" w:hAnsi="Calibri" w:cs="Calibri"/>
          <w:bCs/>
          <w:i/>
        </w:rPr>
        <w:t xml:space="preserve">veřejné </w:t>
      </w:r>
      <w:r w:rsidR="00CA78EB" w:rsidRPr="00D5685B">
        <w:rPr>
          <w:rFonts w:ascii="Calibri" w:hAnsi="Calibri" w:cs="Calibri"/>
          <w:bCs/>
          <w:i/>
        </w:rPr>
        <w:t xml:space="preserve">zakázky </w:t>
      </w:r>
      <w:r w:rsidR="004B2107" w:rsidRPr="00D5685B">
        <w:rPr>
          <w:rFonts w:ascii="Calibri" w:hAnsi="Calibri" w:cs="Calibri"/>
          <w:bCs/>
          <w:i/>
        </w:rPr>
        <w:t xml:space="preserve">malého rozsahu na </w:t>
      </w:r>
      <w:r w:rsidR="003F3D06">
        <w:rPr>
          <w:rFonts w:ascii="Calibri" w:hAnsi="Calibri" w:cs="Calibri"/>
          <w:bCs/>
          <w:i/>
        </w:rPr>
        <w:t>dodávky</w:t>
      </w:r>
      <w:r w:rsidR="00DF339D" w:rsidRPr="00D5685B">
        <w:rPr>
          <w:rFonts w:ascii="Calibri" w:hAnsi="Calibri" w:cs="Calibri"/>
          <w:bCs/>
          <w:i/>
        </w:rPr>
        <w:t xml:space="preserve">, </w:t>
      </w:r>
      <w:r w:rsidR="001053DE" w:rsidRPr="00D5685B">
        <w:rPr>
          <w:rFonts w:ascii="Calibri" w:hAnsi="Calibri" w:cs="Calibri"/>
          <w:bCs/>
          <w:i/>
        </w:rPr>
        <w:t xml:space="preserve">zadávané </w:t>
      </w:r>
      <w:r w:rsidR="004B2107" w:rsidRPr="00D5685B">
        <w:rPr>
          <w:rFonts w:ascii="Calibri" w:hAnsi="Calibri" w:cs="Calibri"/>
          <w:bCs/>
          <w:i/>
        </w:rPr>
        <w:t xml:space="preserve">mimo </w:t>
      </w:r>
      <w:r w:rsidR="001177EC" w:rsidRPr="00D5685B">
        <w:rPr>
          <w:rFonts w:ascii="Calibri" w:hAnsi="Calibri" w:cs="Calibri"/>
          <w:bCs/>
          <w:i/>
        </w:rPr>
        <w:t>režim</w:t>
      </w:r>
      <w:r w:rsidR="004B2107" w:rsidRPr="00D5685B">
        <w:rPr>
          <w:rFonts w:ascii="Calibri" w:hAnsi="Calibri" w:cs="Calibri"/>
          <w:bCs/>
          <w:i/>
        </w:rPr>
        <w:t xml:space="preserve"> zákona č. 134/2016 Sb., o zadávání veřejných zakázek (dále také jen „ZZVZ“)</w:t>
      </w:r>
      <w:r w:rsidR="00E6447E" w:rsidRPr="00D5685B">
        <w:rPr>
          <w:rFonts w:ascii="Calibri" w:hAnsi="Calibri" w:cs="Calibri"/>
          <w:bCs/>
          <w:i/>
        </w:rPr>
        <w:t xml:space="preserve">, </w:t>
      </w:r>
      <w:r w:rsidR="00724579" w:rsidRPr="00D5685B">
        <w:rPr>
          <w:rFonts w:ascii="Calibri" w:hAnsi="Calibri" w:cs="Calibri"/>
          <w:bCs/>
          <w:i/>
        </w:rPr>
        <w:t>tímto čestně prohlašuj</w:t>
      </w:r>
      <w:r w:rsidR="001177EC" w:rsidRPr="00D5685B">
        <w:rPr>
          <w:rFonts w:ascii="Calibri" w:hAnsi="Calibri" w:cs="Calibri"/>
          <w:bCs/>
          <w:i/>
        </w:rPr>
        <w:t>e</w:t>
      </w:r>
      <w:r w:rsidR="00724579" w:rsidRPr="00D5685B">
        <w:rPr>
          <w:rFonts w:ascii="Calibri" w:hAnsi="Calibri" w:cs="Calibri"/>
          <w:bCs/>
          <w:i/>
        </w:rPr>
        <w:t>, že:</w:t>
      </w:r>
    </w:p>
    <w:p w14:paraId="473BB9E2" w14:textId="77777777" w:rsidR="007135F6" w:rsidRPr="00D5685B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ascii="Calibri" w:hAnsi="Calibri" w:cs="Calibri"/>
          <w:szCs w:val="22"/>
        </w:rPr>
      </w:pPr>
      <w:r w:rsidRPr="00D5685B">
        <w:rPr>
          <w:rFonts w:ascii="Calibri" w:hAnsi="Calibri" w:cs="Calibri"/>
          <w:szCs w:val="22"/>
        </w:rPr>
        <w:t xml:space="preserve">nebyl v zemi svého sídla v posledních 5 letech před zahájením </w:t>
      </w:r>
      <w:r w:rsidR="00CF4589" w:rsidRPr="00D5685B">
        <w:rPr>
          <w:rFonts w:ascii="Calibri" w:hAnsi="Calibri" w:cs="Calibri"/>
          <w:szCs w:val="22"/>
        </w:rPr>
        <w:t>zadávacího</w:t>
      </w:r>
      <w:r w:rsidRPr="00D5685B">
        <w:rPr>
          <w:rFonts w:ascii="Calibri" w:hAnsi="Calibri" w:cs="Calibri"/>
          <w:szCs w:val="22"/>
        </w:rPr>
        <w:t xml:space="preserve"> řízení pravomocně odsouzen pro trestný čin uvedený v Příloze č. 3 k zákonu č. 134/2016 Sb. nebo obdobný trestný čin podle právního řádu země sídla </w:t>
      </w:r>
      <w:r w:rsidR="001D19BF" w:rsidRPr="00D5685B">
        <w:rPr>
          <w:rFonts w:ascii="Calibri" w:hAnsi="Calibri" w:cs="Calibri"/>
          <w:szCs w:val="22"/>
        </w:rPr>
        <w:t>dodavatele</w:t>
      </w:r>
      <w:r w:rsidRPr="00D5685B">
        <w:rPr>
          <w:rFonts w:ascii="Calibri" w:hAnsi="Calibri" w:cs="Calibri"/>
          <w:szCs w:val="22"/>
        </w:rPr>
        <w:t>, přičemž k zahlazeným odsouzením se nepřihlíží;</w:t>
      </w:r>
    </w:p>
    <w:p w14:paraId="5956EBE4" w14:textId="77777777" w:rsidR="007135F6" w:rsidRPr="00D5685B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ascii="Calibri" w:hAnsi="Calibri" w:cs="Calibri"/>
          <w:szCs w:val="22"/>
        </w:rPr>
      </w:pPr>
      <w:r w:rsidRPr="00D5685B">
        <w:rPr>
          <w:rFonts w:ascii="Calibri" w:hAnsi="Calibri" w:cs="Calibri"/>
          <w:szCs w:val="22"/>
        </w:rPr>
        <w:t>nemá v České republice nebo v zemi svého sídla v evidenci daní zachycen splatný daňový nedoplatek</w:t>
      </w:r>
      <w:r w:rsidR="008970E1" w:rsidRPr="00D5685B">
        <w:rPr>
          <w:rFonts w:ascii="Calibri" w:hAnsi="Calibri" w:cs="Calibri"/>
          <w:szCs w:val="22"/>
        </w:rPr>
        <w:t>, a to ani ve vztahu ke spotřební dani</w:t>
      </w:r>
      <w:r w:rsidRPr="00D5685B">
        <w:rPr>
          <w:rFonts w:ascii="Calibri" w:hAnsi="Calibri" w:cs="Calibri"/>
          <w:szCs w:val="22"/>
        </w:rPr>
        <w:t>;</w:t>
      </w:r>
    </w:p>
    <w:p w14:paraId="76A46D08" w14:textId="77777777" w:rsidR="007135F6" w:rsidRPr="00D5685B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ascii="Calibri" w:hAnsi="Calibri" w:cs="Calibri"/>
          <w:szCs w:val="22"/>
        </w:rPr>
      </w:pPr>
      <w:r w:rsidRPr="00D5685B">
        <w:rPr>
          <w:rFonts w:ascii="Calibri" w:hAnsi="Calibri" w:cs="Calibri"/>
          <w:szCs w:val="22"/>
        </w:rPr>
        <w:t>nemá v České republice nebo v zemi svého sídla splatný nedoplatek na pojistném nebo na penále na veřejné zdravotní pojištění;</w:t>
      </w:r>
    </w:p>
    <w:p w14:paraId="1CF7B8A1" w14:textId="77777777" w:rsidR="007135F6" w:rsidRPr="00D5685B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ascii="Calibri" w:hAnsi="Calibri" w:cs="Calibri"/>
          <w:szCs w:val="22"/>
        </w:rPr>
      </w:pPr>
      <w:r w:rsidRPr="00D5685B">
        <w:rPr>
          <w:rFonts w:ascii="Calibri" w:hAnsi="Calibri" w:cs="Calibri"/>
          <w:szCs w:val="22"/>
        </w:rPr>
        <w:t>nemá v České republice nebo v zemi svého sídla splatný nedoplatek na pojistném nebo na penále na sociální zabezpečení a příspěvku na státní politiku zaměstnanosti;</w:t>
      </w:r>
    </w:p>
    <w:p w14:paraId="6672C18B" w14:textId="77777777" w:rsidR="007135F6" w:rsidRPr="00D5685B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ascii="Calibri" w:hAnsi="Calibri" w:cs="Calibri"/>
          <w:szCs w:val="22"/>
        </w:rPr>
      </w:pPr>
      <w:r w:rsidRPr="00D5685B">
        <w:rPr>
          <w:rFonts w:ascii="Calibri" w:hAnsi="Calibri" w:cs="Calibri"/>
          <w:szCs w:val="22"/>
        </w:rPr>
        <w:t xml:space="preserve">není v likvidaci, nebylo proti němu vydáno rozhodnutí o úpadku, nebyla vůči němu nařízena nucená správa podle jiného právního předpisu nebo v obdobné situaci podle právního řádu země sídla </w:t>
      </w:r>
      <w:r w:rsidR="001D19BF" w:rsidRPr="00D5685B">
        <w:rPr>
          <w:rFonts w:ascii="Calibri" w:hAnsi="Calibri" w:cs="Calibri"/>
          <w:szCs w:val="22"/>
        </w:rPr>
        <w:t>dodavatele</w:t>
      </w:r>
      <w:r w:rsidRPr="00D5685B">
        <w:rPr>
          <w:rFonts w:ascii="Calibri" w:hAnsi="Calibri" w:cs="Calibri"/>
          <w:szCs w:val="22"/>
        </w:rPr>
        <w:t>.</w:t>
      </w:r>
    </w:p>
    <w:p w14:paraId="33D482C7" w14:textId="3A788253" w:rsidR="009011AB" w:rsidRPr="00D5685B" w:rsidRDefault="009011AB" w:rsidP="009011AB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ascii="Calibri" w:hAnsi="Calibri" w:cs="Calibri"/>
        </w:rPr>
      </w:pPr>
      <w:r w:rsidRPr="00D5685B">
        <w:rPr>
          <w:rFonts w:ascii="Calibri" w:hAnsi="Calibri" w:cs="Calibri"/>
        </w:rPr>
        <w:t>Je-li dodavatelem právnická osoba, musí podmínku podle odstavce písm. a) splňovat tato právnická osoba a zároveň každý člen statutárního orgánu. Je-li členem statutárního orgánu dodavatele právnická osoba, musí podmínku podle odstavce písm. a) splňovat:</w:t>
      </w:r>
    </w:p>
    <w:p w14:paraId="7AA9E5C1" w14:textId="77777777" w:rsidR="009011AB" w:rsidRPr="00D5685B" w:rsidRDefault="009011AB" w:rsidP="009011AB">
      <w:pPr>
        <w:pStyle w:val="Odstavecseseznamem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Calibri" w:hAnsi="Calibri" w:cs="Calibri"/>
          <w:szCs w:val="22"/>
        </w:rPr>
      </w:pPr>
      <w:r w:rsidRPr="00D5685B">
        <w:rPr>
          <w:rFonts w:ascii="Calibri" w:hAnsi="Calibri" w:cs="Calibri"/>
          <w:szCs w:val="22"/>
        </w:rPr>
        <w:t>tato právnická osoba,</w:t>
      </w:r>
    </w:p>
    <w:p w14:paraId="62E018AB" w14:textId="77777777" w:rsidR="009011AB" w:rsidRPr="00D5685B" w:rsidRDefault="009011AB" w:rsidP="009011AB">
      <w:pPr>
        <w:pStyle w:val="Odstavecseseznamem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Calibri" w:hAnsi="Calibri" w:cs="Calibri"/>
          <w:szCs w:val="22"/>
        </w:rPr>
      </w:pPr>
      <w:r w:rsidRPr="00D5685B">
        <w:rPr>
          <w:rFonts w:ascii="Calibri" w:hAnsi="Calibri" w:cs="Calibri"/>
          <w:szCs w:val="22"/>
        </w:rPr>
        <w:t>každý člen statutárního orgánu této právnické osoby a</w:t>
      </w:r>
    </w:p>
    <w:p w14:paraId="4A1F4631" w14:textId="77777777" w:rsidR="009011AB" w:rsidRPr="00D5685B" w:rsidRDefault="009011AB" w:rsidP="009011AB">
      <w:pPr>
        <w:pStyle w:val="Odstavecseseznamem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Calibri" w:hAnsi="Calibri" w:cs="Calibri"/>
          <w:szCs w:val="22"/>
        </w:rPr>
      </w:pPr>
      <w:r w:rsidRPr="00D5685B">
        <w:rPr>
          <w:rFonts w:ascii="Calibri" w:hAnsi="Calibri" w:cs="Calibri"/>
          <w:szCs w:val="22"/>
        </w:rPr>
        <w:t>osoba zastupující tuto právnickou osobu v statutárním orgánu dodavatele.</w:t>
      </w:r>
    </w:p>
    <w:p w14:paraId="01F3B9CA" w14:textId="39CCC078" w:rsidR="00A13A9F" w:rsidRPr="00D5685B" w:rsidRDefault="00A13A9F" w:rsidP="00D5685B">
      <w:pPr>
        <w:spacing w:after="0" w:line="276" w:lineRule="auto"/>
        <w:jc w:val="both"/>
        <w:rPr>
          <w:rFonts w:ascii="Calibri" w:hAnsi="Calibri" w:cs="Calibri"/>
        </w:rPr>
      </w:pPr>
    </w:p>
    <w:p w14:paraId="5B6170D8" w14:textId="301AE1FC" w:rsidR="00D5685B" w:rsidRDefault="00724579" w:rsidP="00724579">
      <w:pPr>
        <w:rPr>
          <w:rFonts w:ascii="Calibri" w:hAnsi="Calibri" w:cs="Calibri"/>
        </w:rPr>
      </w:pPr>
      <w:r w:rsidRPr="00D5685B">
        <w:rPr>
          <w:rFonts w:ascii="Calibri" w:hAnsi="Calibri" w:cs="Calibri"/>
        </w:rPr>
        <w:t>V</w:t>
      </w:r>
      <w:r w:rsidRPr="00D56582">
        <w:rPr>
          <w:rFonts w:ascii="Calibri" w:hAnsi="Calibri" w:cs="Calibri"/>
          <w:highlight w:val="yellow"/>
        </w:rPr>
        <w:t>……………………..</w:t>
      </w:r>
      <w:r w:rsidR="00D5685B">
        <w:rPr>
          <w:rFonts w:ascii="Calibri" w:hAnsi="Calibri" w:cs="Calibri"/>
        </w:rPr>
        <w:t xml:space="preserve"> </w:t>
      </w:r>
      <w:r w:rsidRPr="00D5685B">
        <w:rPr>
          <w:rFonts w:ascii="Calibri" w:hAnsi="Calibri" w:cs="Calibri"/>
        </w:rPr>
        <w:t>dne</w:t>
      </w:r>
      <w:r w:rsidR="00D5685B">
        <w:rPr>
          <w:rFonts w:ascii="Calibri" w:hAnsi="Calibri" w:cs="Calibri"/>
        </w:rPr>
        <w:t xml:space="preserve"> </w:t>
      </w:r>
      <w:r w:rsidRPr="00D56582">
        <w:rPr>
          <w:rFonts w:ascii="Calibri" w:hAnsi="Calibri" w:cs="Calibri"/>
          <w:highlight w:val="yellow"/>
        </w:rPr>
        <w:t>………………</w:t>
      </w:r>
      <w:r w:rsidR="008111DB" w:rsidRPr="00D56582">
        <w:rPr>
          <w:rFonts w:ascii="Calibri" w:hAnsi="Calibri" w:cs="Calibri"/>
          <w:highlight w:val="yellow"/>
        </w:rPr>
        <w:t>.</w:t>
      </w:r>
      <w:r w:rsidR="008111DB" w:rsidRPr="00D5685B">
        <w:rPr>
          <w:rFonts w:ascii="Calibri" w:hAnsi="Calibri" w:cs="Calibri"/>
        </w:rPr>
        <w:tab/>
      </w:r>
      <w:r w:rsidR="008111DB" w:rsidRPr="00D5685B">
        <w:rPr>
          <w:rFonts w:ascii="Calibri" w:hAnsi="Calibri" w:cs="Calibri"/>
        </w:rPr>
        <w:tab/>
      </w:r>
      <w:r w:rsidR="008111DB" w:rsidRPr="00D5685B">
        <w:rPr>
          <w:rFonts w:ascii="Calibri" w:hAnsi="Calibri" w:cs="Calibri"/>
        </w:rPr>
        <w:tab/>
        <w:t xml:space="preserve">   </w:t>
      </w:r>
    </w:p>
    <w:p w14:paraId="1216EFC4" w14:textId="39A082B4" w:rsidR="00D5685B" w:rsidRDefault="00D5685B" w:rsidP="00D5685B">
      <w:pPr>
        <w:spacing w:after="0"/>
        <w:ind w:left="4956"/>
        <w:rPr>
          <w:rFonts w:ascii="Calibri" w:hAnsi="Calibri" w:cs="Calibri"/>
        </w:rPr>
      </w:pPr>
    </w:p>
    <w:p w14:paraId="2BEE6597" w14:textId="777977C4" w:rsidR="00D5685B" w:rsidRDefault="008111DB" w:rsidP="00D5685B">
      <w:pPr>
        <w:spacing w:after="0"/>
        <w:ind w:left="4956"/>
        <w:rPr>
          <w:rFonts w:ascii="Calibri" w:hAnsi="Calibri" w:cs="Calibri"/>
        </w:rPr>
      </w:pPr>
      <w:r w:rsidRPr="00D56582">
        <w:rPr>
          <w:rFonts w:ascii="Calibri" w:hAnsi="Calibri" w:cs="Calibri"/>
          <w:highlight w:val="yellow"/>
        </w:rPr>
        <w:t>…..……….</w:t>
      </w:r>
      <w:r w:rsidR="00724579" w:rsidRPr="00D56582">
        <w:rPr>
          <w:rFonts w:ascii="Calibri" w:hAnsi="Calibri" w:cs="Calibri"/>
          <w:highlight w:val="yellow"/>
        </w:rPr>
        <w:t>………………………………….</w:t>
      </w:r>
    </w:p>
    <w:p w14:paraId="67F37E5F" w14:textId="2F2B51D0" w:rsidR="00D02C6E" w:rsidRPr="00D5685B" w:rsidRDefault="008111DB" w:rsidP="00D5685B">
      <w:pPr>
        <w:spacing w:after="0"/>
        <w:ind w:left="3540" w:firstLine="708"/>
        <w:rPr>
          <w:rFonts w:ascii="Calibri" w:hAnsi="Calibri" w:cs="Calibri"/>
        </w:rPr>
      </w:pPr>
      <w:r w:rsidRPr="00D5685B">
        <w:rPr>
          <w:rFonts w:ascii="Calibri" w:hAnsi="Calibri" w:cs="Calibri"/>
        </w:rPr>
        <w:t>p</w:t>
      </w:r>
      <w:r w:rsidR="00724579" w:rsidRPr="00D5685B">
        <w:rPr>
          <w:rFonts w:ascii="Calibri" w:hAnsi="Calibri" w:cs="Calibri"/>
        </w:rPr>
        <w:t>odpis osoby oprávněné</w:t>
      </w:r>
      <w:r w:rsidRPr="00D5685B">
        <w:rPr>
          <w:rFonts w:ascii="Calibri" w:hAnsi="Calibri" w:cs="Calibri"/>
        </w:rPr>
        <w:t xml:space="preserve"> jednat za </w:t>
      </w:r>
      <w:r w:rsidR="001D19BF" w:rsidRPr="00D5685B">
        <w:rPr>
          <w:rFonts w:ascii="Calibri" w:hAnsi="Calibri" w:cs="Calibri"/>
        </w:rPr>
        <w:t>dodavatele</w:t>
      </w:r>
    </w:p>
    <w:sectPr w:rsidR="00D02C6E" w:rsidRPr="00D5685B" w:rsidSect="00A13A9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8" w:right="1418" w:bottom="1276" w:left="141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2B289A" w14:textId="77777777" w:rsidR="009E3AEF" w:rsidRDefault="009E3AEF" w:rsidP="008111DB">
      <w:pPr>
        <w:spacing w:after="0" w:line="240" w:lineRule="auto"/>
      </w:pPr>
      <w:r>
        <w:separator/>
      </w:r>
    </w:p>
  </w:endnote>
  <w:endnote w:type="continuationSeparator" w:id="0">
    <w:p w14:paraId="4C43C38A" w14:textId="77777777" w:rsidR="009E3AEF" w:rsidRDefault="009E3AEF" w:rsidP="00811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E3176" w14:textId="77777777" w:rsidR="00FD5F73" w:rsidRDefault="00FD5F7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C1B03A" w14:textId="77777777" w:rsidR="00FD5F73" w:rsidRDefault="00FD5F73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D8AAFB" w14:textId="77777777" w:rsidR="00FD5F73" w:rsidRDefault="00FD5F7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5E9A2C" w14:textId="77777777" w:rsidR="009E3AEF" w:rsidRDefault="009E3AEF" w:rsidP="008111DB">
      <w:pPr>
        <w:spacing w:after="0" w:line="240" w:lineRule="auto"/>
      </w:pPr>
      <w:r>
        <w:separator/>
      </w:r>
    </w:p>
  </w:footnote>
  <w:footnote w:type="continuationSeparator" w:id="0">
    <w:p w14:paraId="1AFF77C4" w14:textId="77777777" w:rsidR="009E3AEF" w:rsidRDefault="009E3AEF" w:rsidP="008111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E81E56" w14:textId="77777777" w:rsidR="00FD5F73" w:rsidRDefault="00FD5F7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5F7D8" w14:textId="742B6225" w:rsidR="000A17AB" w:rsidRDefault="002435EF" w:rsidP="00FD5F73">
    <w:pPr>
      <w:pStyle w:val="Zhlav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noProof/>
      </w:rPr>
      <w:drawing>
        <wp:inline distT="0" distB="0" distL="0" distR="0" wp14:anchorId="6CED47DC" wp14:editId="7A7D5218">
          <wp:extent cx="647700" cy="685800"/>
          <wp:effectExtent l="0" t="0" r="0" b="0"/>
          <wp:docPr id="648139786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8139786" name="Obrázek 64813978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700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A17AB">
      <w:rPr>
        <w:rFonts w:ascii="Times New Roman" w:hAnsi="Times New Roman" w:cs="Times New Roman"/>
        <w:i/>
      </w:rPr>
      <w:tab/>
    </w:r>
    <w:r w:rsidR="00041646">
      <w:rPr>
        <w:rFonts w:ascii="Times New Roman" w:hAnsi="Times New Roman" w:cs="Times New Roman"/>
        <w:i/>
      </w:rPr>
      <w:t xml:space="preserve">                                                             </w:t>
    </w:r>
    <w:r w:rsidR="00FD5F73">
      <w:rPr>
        <w:rFonts w:ascii="Times New Roman" w:hAnsi="Times New Roman" w:cs="Times New Roman"/>
        <w:i/>
      </w:rPr>
      <w:t xml:space="preserve">                   </w:t>
    </w:r>
    <w:r w:rsidR="000A17AB" w:rsidRPr="000A17AB">
      <w:rPr>
        <w:rFonts w:ascii="Times New Roman" w:hAnsi="Times New Roman" w:cs="Times New Roman"/>
        <w:i/>
      </w:rPr>
      <w:t xml:space="preserve">Příloha č. </w:t>
    </w:r>
    <w:r w:rsidR="008E5793">
      <w:rPr>
        <w:rFonts w:ascii="Times New Roman" w:hAnsi="Times New Roman" w:cs="Times New Roman"/>
        <w:i/>
      </w:rPr>
      <w:t>5</w:t>
    </w:r>
    <w:r w:rsidR="000A17AB" w:rsidRPr="000A17AB">
      <w:rPr>
        <w:rFonts w:ascii="Times New Roman" w:hAnsi="Times New Roman" w:cs="Times New Roman"/>
        <w:i/>
      </w:rPr>
      <w:t>: čestné prohlášení účastníka</w:t>
    </w:r>
  </w:p>
  <w:p w14:paraId="705EE71B" w14:textId="77777777" w:rsidR="00A13A9F" w:rsidRPr="000A17AB" w:rsidRDefault="00A13A9F" w:rsidP="000A17AB">
    <w:pPr>
      <w:pStyle w:val="Zhlav"/>
      <w:rPr>
        <w:rFonts w:ascii="Times New Roman" w:hAnsi="Times New Roman" w:cs="Times New Roman"/>
        <w:i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70A396" w14:textId="77777777" w:rsidR="00FD5F73" w:rsidRDefault="00FD5F7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0"/>
    <w:multiLevelType w:val="singleLevel"/>
    <w:tmpl w:val="00000010"/>
    <w:name w:val="WW8Num35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" w15:restartNumberingAfterBreak="0">
    <w:nsid w:val="0C2E05C5"/>
    <w:multiLevelType w:val="hybridMultilevel"/>
    <w:tmpl w:val="2E4678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20363"/>
    <w:multiLevelType w:val="hybridMultilevel"/>
    <w:tmpl w:val="2DB870AE"/>
    <w:lvl w:ilvl="0" w:tplc="5558A06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92159CD"/>
    <w:multiLevelType w:val="hybridMultilevel"/>
    <w:tmpl w:val="CF381D9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17DEC"/>
    <w:multiLevelType w:val="hybridMultilevel"/>
    <w:tmpl w:val="1A2439E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132637"/>
    <w:multiLevelType w:val="hybridMultilevel"/>
    <w:tmpl w:val="795A12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8332CF"/>
    <w:multiLevelType w:val="hybridMultilevel"/>
    <w:tmpl w:val="E214D9B2"/>
    <w:lvl w:ilvl="0" w:tplc="BD061888">
      <w:start w:val="1"/>
      <w:numFmt w:val="lowerLetter"/>
      <w:lvlText w:val="%1)"/>
      <w:lvlJc w:val="left"/>
      <w:pPr>
        <w:ind w:left="360" w:hanging="360"/>
      </w:pPr>
    </w:lvl>
    <w:lvl w:ilvl="1" w:tplc="5A2233AE" w:tentative="1">
      <w:start w:val="1"/>
      <w:numFmt w:val="lowerLetter"/>
      <w:lvlText w:val="%2."/>
      <w:lvlJc w:val="left"/>
      <w:pPr>
        <w:ind w:left="1080" w:hanging="360"/>
      </w:pPr>
    </w:lvl>
    <w:lvl w:ilvl="2" w:tplc="E2183E16" w:tentative="1">
      <w:start w:val="1"/>
      <w:numFmt w:val="lowerRoman"/>
      <w:lvlText w:val="%3."/>
      <w:lvlJc w:val="right"/>
      <w:pPr>
        <w:ind w:left="1800" w:hanging="180"/>
      </w:pPr>
    </w:lvl>
    <w:lvl w:ilvl="3" w:tplc="647C6D8A" w:tentative="1">
      <w:start w:val="1"/>
      <w:numFmt w:val="decimal"/>
      <w:lvlText w:val="%4."/>
      <w:lvlJc w:val="left"/>
      <w:pPr>
        <w:ind w:left="2520" w:hanging="360"/>
      </w:pPr>
    </w:lvl>
    <w:lvl w:ilvl="4" w:tplc="B5249CDC" w:tentative="1">
      <w:start w:val="1"/>
      <w:numFmt w:val="lowerLetter"/>
      <w:lvlText w:val="%5."/>
      <w:lvlJc w:val="left"/>
      <w:pPr>
        <w:ind w:left="3240" w:hanging="360"/>
      </w:pPr>
    </w:lvl>
    <w:lvl w:ilvl="5" w:tplc="34F4F1DC" w:tentative="1">
      <w:start w:val="1"/>
      <w:numFmt w:val="lowerRoman"/>
      <w:lvlText w:val="%6."/>
      <w:lvlJc w:val="right"/>
      <w:pPr>
        <w:ind w:left="3960" w:hanging="180"/>
      </w:pPr>
    </w:lvl>
    <w:lvl w:ilvl="6" w:tplc="13840C52" w:tentative="1">
      <w:start w:val="1"/>
      <w:numFmt w:val="decimal"/>
      <w:lvlText w:val="%7."/>
      <w:lvlJc w:val="left"/>
      <w:pPr>
        <w:ind w:left="4680" w:hanging="360"/>
      </w:pPr>
    </w:lvl>
    <w:lvl w:ilvl="7" w:tplc="E5EC4DBE" w:tentative="1">
      <w:start w:val="1"/>
      <w:numFmt w:val="lowerLetter"/>
      <w:lvlText w:val="%8."/>
      <w:lvlJc w:val="left"/>
      <w:pPr>
        <w:ind w:left="5400" w:hanging="360"/>
      </w:pPr>
    </w:lvl>
    <w:lvl w:ilvl="8" w:tplc="067E514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A65CBF"/>
    <w:multiLevelType w:val="hybridMultilevel"/>
    <w:tmpl w:val="B74C5D1A"/>
    <w:lvl w:ilvl="0" w:tplc="0405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8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67B31B4A"/>
    <w:multiLevelType w:val="hybridMultilevel"/>
    <w:tmpl w:val="44EA29D4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0839A5"/>
    <w:multiLevelType w:val="hybridMultilevel"/>
    <w:tmpl w:val="49FCBE4E"/>
    <w:lvl w:ilvl="0" w:tplc="040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1" w15:restartNumberingAfterBreak="0">
    <w:nsid w:val="6E6A25C3"/>
    <w:multiLevelType w:val="hybridMultilevel"/>
    <w:tmpl w:val="463001A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8026C9"/>
    <w:multiLevelType w:val="hybridMultilevel"/>
    <w:tmpl w:val="B53E8362"/>
    <w:lvl w:ilvl="0" w:tplc="0405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3621618">
    <w:abstractNumId w:val="0"/>
  </w:num>
  <w:num w:numId="2" w16cid:durableId="334114072">
    <w:abstractNumId w:val="5"/>
  </w:num>
  <w:num w:numId="3" w16cid:durableId="1424958906">
    <w:abstractNumId w:val="6"/>
  </w:num>
  <w:num w:numId="4" w16cid:durableId="765267775">
    <w:abstractNumId w:val="9"/>
  </w:num>
  <w:num w:numId="5" w16cid:durableId="442697389">
    <w:abstractNumId w:val="2"/>
  </w:num>
  <w:num w:numId="6" w16cid:durableId="716585056">
    <w:abstractNumId w:val="12"/>
  </w:num>
  <w:num w:numId="7" w16cid:durableId="304822806">
    <w:abstractNumId w:val="11"/>
  </w:num>
  <w:num w:numId="8" w16cid:durableId="1484202482">
    <w:abstractNumId w:val="7"/>
  </w:num>
  <w:num w:numId="9" w16cid:durableId="755517495">
    <w:abstractNumId w:val="10"/>
  </w:num>
  <w:num w:numId="10" w16cid:durableId="2007199617">
    <w:abstractNumId w:val="4"/>
  </w:num>
  <w:num w:numId="11" w16cid:durableId="2146195994">
    <w:abstractNumId w:val="1"/>
  </w:num>
  <w:num w:numId="12" w16cid:durableId="1105928680">
    <w:abstractNumId w:val="8"/>
  </w:num>
  <w:num w:numId="13" w16cid:durableId="19597991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TS3MDI1NjI1srRU0lEKTi0uzszPAykwrgUAn+WqeSwAAAA="/>
  </w:docVars>
  <w:rsids>
    <w:rsidRoot w:val="00D02C6E"/>
    <w:rsid w:val="00007233"/>
    <w:rsid w:val="00041646"/>
    <w:rsid w:val="00052E22"/>
    <w:rsid w:val="00073151"/>
    <w:rsid w:val="00076702"/>
    <w:rsid w:val="000772C3"/>
    <w:rsid w:val="00083EE2"/>
    <w:rsid w:val="00096AE4"/>
    <w:rsid w:val="000A17AB"/>
    <w:rsid w:val="000C3761"/>
    <w:rsid w:val="000C4AEC"/>
    <w:rsid w:val="000C68C9"/>
    <w:rsid w:val="000D1DF1"/>
    <w:rsid w:val="001004CE"/>
    <w:rsid w:val="0010415B"/>
    <w:rsid w:val="001053DE"/>
    <w:rsid w:val="001177EC"/>
    <w:rsid w:val="00145676"/>
    <w:rsid w:val="001B4A6A"/>
    <w:rsid w:val="001D19BF"/>
    <w:rsid w:val="001D4885"/>
    <w:rsid w:val="0020370B"/>
    <w:rsid w:val="00212EB7"/>
    <w:rsid w:val="0022786E"/>
    <w:rsid w:val="002435EF"/>
    <w:rsid w:val="0024581E"/>
    <w:rsid w:val="00275451"/>
    <w:rsid w:val="002833B7"/>
    <w:rsid w:val="00286A5A"/>
    <w:rsid w:val="002A1BE3"/>
    <w:rsid w:val="002F5C1D"/>
    <w:rsid w:val="0032549E"/>
    <w:rsid w:val="003412EE"/>
    <w:rsid w:val="00344739"/>
    <w:rsid w:val="0035778D"/>
    <w:rsid w:val="00364A23"/>
    <w:rsid w:val="00386A27"/>
    <w:rsid w:val="003A4970"/>
    <w:rsid w:val="003A6B0D"/>
    <w:rsid w:val="003B2662"/>
    <w:rsid w:val="003C60BF"/>
    <w:rsid w:val="003D07C7"/>
    <w:rsid w:val="003F275F"/>
    <w:rsid w:val="003F3D06"/>
    <w:rsid w:val="00433AAE"/>
    <w:rsid w:val="0046104B"/>
    <w:rsid w:val="00466C39"/>
    <w:rsid w:val="00467579"/>
    <w:rsid w:val="00474D6F"/>
    <w:rsid w:val="004852B2"/>
    <w:rsid w:val="004A7BEA"/>
    <w:rsid w:val="004B2107"/>
    <w:rsid w:val="004C2E96"/>
    <w:rsid w:val="004C5445"/>
    <w:rsid w:val="004D3D59"/>
    <w:rsid w:val="004F0DCC"/>
    <w:rsid w:val="004F2DFF"/>
    <w:rsid w:val="00507804"/>
    <w:rsid w:val="00533895"/>
    <w:rsid w:val="005555AE"/>
    <w:rsid w:val="005908DF"/>
    <w:rsid w:val="005A2FEC"/>
    <w:rsid w:val="005B2440"/>
    <w:rsid w:val="005C72C6"/>
    <w:rsid w:val="005F2947"/>
    <w:rsid w:val="006023FF"/>
    <w:rsid w:val="00604ED7"/>
    <w:rsid w:val="00613E25"/>
    <w:rsid w:val="00616B27"/>
    <w:rsid w:val="0068123F"/>
    <w:rsid w:val="006961BC"/>
    <w:rsid w:val="00697C4C"/>
    <w:rsid w:val="006A1D17"/>
    <w:rsid w:val="006B3F29"/>
    <w:rsid w:val="006D3076"/>
    <w:rsid w:val="006D422F"/>
    <w:rsid w:val="006F4F34"/>
    <w:rsid w:val="007135F6"/>
    <w:rsid w:val="00724579"/>
    <w:rsid w:val="007471FA"/>
    <w:rsid w:val="00777AC3"/>
    <w:rsid w:val="00781BFD"/>
    <w:rsid w:val="007B09A7"/>
    <w:rsid w:val="007C6A42"/>
    <w:rsid w:val="007E42E4"/>
    <w:rsid w:val="00803370"/>
    <w:rsid w:val="008111DB"/>
    <w:rsid w:val="00846EBD"/>
    <w:rsid w:val="00854A6F"/>
    <w:rsid w:val="00881D1E"/>
    <w:rsid w:val="008970E1"/>
    <w:rsid w:val="008E5793"/>
    <w:rsid w:val="008F2DEE"/>
    <w:rsid w:val="008F78B1"/>
    <w:rsid w:val="009011AB"/>
    <w:rsid w:val="00905BCE"/>
    <w:rsid w:val="00924AF0"/>
    <w:rsid w:val="00962369"/>
    <w:rsid w:val="00977491"/>
    <w:rsid w:val="00996F78"/>
    <w:rsid w:val="009A4A73"/>
    <w:rsid w:val="009B3ED7"/>
    <w:rsid w:val="009C420A"/>
    <w:rsid w:val="009E09CC"/>
    <w:rsid w:val="009E3AEF"/>
    <w:rsid w:val="009F20E2"/>
    <w:rsid w:val="009F5967"/>
    <w:rsid w:val="00A01746"/>
    <w:rsid w:val="00A0259C"/>
    <w:rsid w:val="00A13A9F"/>
    <w:rsid w:val="00A21C65"/>
    <w:rsid w:val="00A43843"/>
    <w:rsid w:val="00A55882"/>
    <w:rsid w:val="00A7102C"/>
    <w:rsid w:val="00AE65FA"/>
    <w:rsid w:val="00AF5F4B"/>
    <w:rsid w:val="00B31AB3"/>
    <w:rsid w:val="00B658A7"/>
    <w:rsid w:val="00B73C2A"/>
    <w:rsid w:val="00B8155C"/>
    <w:rsid w:val="00BA3915"/>
    <w:rsid w:val="00BB6574"/>
    <w:rsid w:val="00C404CD"/>
    <w:rsid w:val="00C43677"/>
    <w:rsid w:val="00C5040F"/>
    <w:rsid w:val="00C51CF4"/>
    <w:rsid w:val="00C82176"/>
    <w:rsid w:val="00C84CF9"/>
    <w:rsid w:val="00C959B2"/>
    <w:rsid w:val="00CA78EB"/>
    <w:rsid w:val="00CC1C69"/>
    <w:rsid w:val="00CE11DB"/>
    <w:rsid w:val="00CE7F3A"/>
    <w:rsid w:val="00CF4589"/>
    <w:rsid w:val="00CF56B7"/>
    <w:rsid w:val="00D02C6E"/>
    <w:rsid w:val="00D11092"/>
    <w:rsid w:val="00D12B97"/>
    <w:rsid w:val="00D56582"/>
    <w:rsid w:val="00D5685B"/>
    <w:rsid w:val="00D72F1E"/>
    <w:rsid w:val="00D76978"/>
    <w:rsid w:val="00DD16BB"/>
    <w:rsid w:val="00DD509F"/>
    <w:rsid w:val="00DF339D"/>
    <w:rsid w:val="00E05C8A"/>
    <w:rsid w:val="00E21607"/>
    <w:rsid w:val="00E364C0"/>
    <w:rsid w:val="00E43CE8"/>
    <w:rsid w:val="00E60D10"/>
    <w:rsid w:val="00E6447E"/>
    <w:rsid w:val="00E73EC9"/>
    <w:rsid w:val="00EA1277"/>
    <w:rsid w:val="00EB0593"/>
    <w:rsid w:val="00ED19F3"/>
    <w:rsid w:val="00ED5959"/>
    <w:rsid w:val="00F15C8A"/>
    <w:rsid w:val="00F37626"/>
    <w:rsid w:val="00F522DE"/>
    <w:rsid w:val="00FB2C2B"/>
    <w:rsid w:val="00FB2E82"/>
    <w:rsid w:val="00FB2F99"/>
    <w:rsid w:val="00FC2E8F"/>
    <w:rsid w:val="00FD5F73"/>
    <w:rsid w:val="00FF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26CDA0"/>
  <w15:docId w15:val="{018250AF-AC5C-8D49-A4A2-779C93C0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7749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D02C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Smlouva-Odst."/>
    <w:basedOn w:val="Normln"/>
    <w:link w:val="OdstavecseseznamemChar"/>
    <w:uiPriority w:val="34"/>
    <w:qFormat/>
    <w:rsid w:val="00724579"/>
    <w:pPr>
      <w:spacing w:after="0" w:line="240" w:lineRule="auto"/>
      <w:ind w:left="720"/>
      <w:contextualSpacing/>
    </w:pPr>
    <w:rPr>
      <w:rFonts w:ascii="Arial" w:eastAsia="Times New Roman" w:hAnsi="Arial" w:cs="Times New Roman"/>
      <w:szCs w:val="20"/>
      <w:lang w:eastAsia="cs-CZ"/>
    </w:rPr>
  </w:style>
  <w:style w:type="paragraph" w:customStyle="1" w:styleId="Odstavecseseznamem1">
    <w:name w:val="Odstavec se seznamem1"/>
    <w:basedOn w:val="Normln"/>
    <w:rsid w:val="00724579"/>
    <w:pPr>
      <w:suppressAutoHyphens/>
      <w:spacing w:after="0" w:line="240" w:lineRule="auto"/>
      <w:ind w:left="720"/>
    </w:pPr>
    <w:rPr>
      <w:rFonts w:ascii="Arial" w:eastAsia="Times New Roman" w:hAnsi="Arial" w:cs="Calibri"/>
      <w:szCs w:val="20"/>
      <w:lang w:eastAsia="ar-SA"/>
    </w:rPr>
  </w:style>
  <w:style w:type="character" w:customStyle="1" w:styleId="OdstavecseseznamemChar">
    <w:name w:val="Odstavec se seznamem Char"/>
    <w:aliases w:val="Smlouva-Odst. Char"/>
    <w:basedOn w:val="Standardnpsmoodstavce"/>
    <w:link w:val="Odstavecseseznamem"/>
    <w:uiPriority w:val="34"/>
    <w:rsid w:val="00724579"/>
    <w:rPr>
      <w:rFonts w:ascii="Arial" w:eastAsia="Times New Roman" w:hAnsi="Arial" w:cs="Times New Roman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1DB"/>
  </w:style>
  <w:style w:type="paragraph" w:styleId="Zpat">
    <w:name w:val="footer"/>
    <w:basedOn w:val="Normln"/>
    <w:link w:val="Zpat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1DB"/>
  </w:style>
  <w:style w:type="character" w:styleId="Odkaznakoment">
    <w:name w:val="annotation reference"/>
    <w:basedOn w:val="Standardnpsmoodstavce"/>
    <w:unhideWhenUsed/>
    <w:rsid w:val="006961B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961B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961B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61B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61B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61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61BC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rsid w:val="00212EB7"/>
    <w:rPr>
      <w:i/>
      <w:iCs/>
    </w:rPr>
  </w:style>
  <w:style w:type="paragraph" w:customStyle="1" w:styleId="Styl">
    <w:name w:val="Styl"/>
    <w:uiPriority w:val="99"/>
    <w:rsid w:val="004B2107"/>
    <w:pPr>
      <w:widowControl w:val="0"/>
      <w:suppressAutoHyphens/>
      <w:autoSpaceDE w:val="0"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F6380CC98FDF47AA28C2758935E19D" ma:contentTypeVersion="12" ma:contentTypeDescription="Vytvoří nový dokument" ma:contentTypeScope="" ma:versionID="ec7779c5d2ed48e4869022abbdb81a8d">
  <xsd:schema xmlns:xsd="http://www.w3.org/2001/XMLSchema" xmlns:xs="http://www.w3.org/2001/XMLSchema" xmlns:p="http://schemas.microsoft.com/office/2006/metadata/properties" xmlns:ns2="5d7613ff-490a-4d5d-8dfb-fa737d953158" xmlns:ns3="6bf57cb4-cbb8-4680-a8b6-f4925622197e" targetNamespace="http://schemas.microsoft.com/office/2006/metadata/properties" ma:root="true" ma:fieldsID="8e7a8a3acd5e6f36966ab0a570cf5de1" ns2:_="" ns3:_="">
    <xsd:import namespace="5d7613ff-490a-4d5d-8dfb-fa737d953158"/>
    <xsd:import namespace="6bf57cb4-cbb8-4680-a8b6-f492562219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613ff-490a-4d5d-8dfb-fa737d953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71614631-1852-4789-86d3-d1f539422b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57cb4-cbb8-4680-a8b6-f4925622197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117b9cf-a5f4-4e33-a98a-c38eaba67264}" ma:internalName="TaxCatchAll" ma:showField="CatchAllData" ma:web="6bf57cb4-cbb8-4680-a8b6-f49256221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f57cb4-cbb8-4680-a8b6-f4925622197e" xsi:nil="true"/>
    <lcf76f155ced4ddcb4097134ff3c332f xmlns="5d7613ff-490a-4d5d-8dfb-fa737d95315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63BB5AC-9F40-4860-ABE7-32991D545A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F718EA-38F3-4797-B156-C78D2EE990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7613ff-490a-4d5d-8dfb-fa737d953158"/>
    <ds:schemaRef ds:uri="6bf57cb4-cbb8-4680-a8b6-f49256221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089964-95C7-4DDB-8109-DC4E9F5C7E7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7500BD8-F771-4ACF-A833-736D8968BB9B}">
  <ds:schemaRefs>
    <ds:schemaRef ds:uri="http://schemas.microsoft.com/office/2006/metadata/properties"/>
    <ds:schemaRef ds:uri="http://schemas.microsoft.com/office/infopath/2007/PartnerControls"/>
    <ds:schemaRef ds:uri="6bf57cb4-cbb8-4680-a8b6-f4925622197e"/>
    <ds:schemaRef ds:uri="5d7613ff-490a-4d5d-8dfb-fa737d9531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315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Hrubá</dc:creator>
  <cp:lastModifiedBy>Říhová Smolová Lucie</cp:lastModifiedBy>
  <cp:revision>28</cp:revision>
  <dcterms:created xsi:type="dcterms:W3CDTF">2022-08-18T15:57:00Z</dcterms:created>
  <dcterms:modified xsi:type="dcterms:W3CDTF">2025-11-13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6380CC98FDF47AA28C2758935E19D</vt:lpwstr>
  </property>
  <property fmtid="{D5CDD505-2E9C-101B-9397-08002B2CF9AE}" pid="3" name="MediaServiceImageTags">
    <vt:lpwstr/>
  </property>
</Properties>
</file>